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09FD" w:rsidRDefault="007B09FD" w:rsidP="009C761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7B09FD" w:rsidRPr="007B09FD" w:rsidRDefault="00DA7E08" w:rsidP="009C7610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ver Letter</w:t>
      </w:r>
    </w:p>
    <w:p w:rsidR="007B09FD" w:rsidRPr="005F019B" w:rsidRDefault="007B09FD" w:rsidP="009C7610">
      <w:pPr>
        <w:tabs>
          <w:tab w:val="left" w:pos="977"/>
        </w:tabs>
        <w:spacing w:after="0"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F019B">
        <w:rPr>
          <w:rFonts w:ascii="Times New Roman" w:hAnsi="Times New Roman" w:cs="Times New Roman"/>
          <w:b/>
          <w:bCs/>
          <w:sz w:val="24"/>
          <w:szCs w:val="24"/>
        </w:rPr>
        <w:t xml:space="preserve">Abortion Position Statement </w:t>
      </w:r>
    </w:p>
    <w:p w:rsidR="007B09FD" w:rsidRDefault="007B09FD" w:rsidP="009C761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182E02" w:rsidRDefault="00182E02" w:rsidP="009C761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BB1890">
        <w:rPr>
          <w:rFonts w:ascii="Times New Roman" w:hAnsi="Times New Roman" w:cs="Times New Roman"/>
          <w:sz w:val="24"/>
          <w:szCs w:val="24"/>
        </w:rPr>
        <w:t>Rasha</w:t>
      </w:r>
      <w:proofErr w:type="spellEnd"/>
      <w:r w:rsidRPr="00BB1890">
        <w:rPr>
          <w:rFonts w:ascii="Times New Roman" w:hAnsi="Times New Roman" w:cs="Times New Roman"/>
          <w:sz w:val="24"/>
          <w:szCs w:val="24"/>
        </w:rPr>
        <w:t xml:space="preserve"> </w:t>
      </w:r>
      <w:bookmarkStart w:id="1" w:name="_Hlk532284873"/>
      <w:r w:rsidRPr="00BB1890">
        <w:rPr>
          <w:rFonts w:ascii="Times New Roman" w:hAnsi="Times New Roman" w:cs="Times New Roman"/>
          <w:sz w:val="24"/>
          <w:szCs w:val="24"/>
        </w:rPr>
        <w:t>Abu-Bak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87B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SN, MSN</w:t>
      </w:r>
    </w:p>
    <w:p w:rsidR="00402F65" w:rsidRPr="00BB1890" w:rsidRDefault="00402F65" w:rsidP="009C7610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author</w:t>
      </w:r>
    </w:p>
    <w:bookmarkEnd w:id="1"/>
    <w:p w:rsidR="00182E02" w:rsidRPr="00DA7E08" w:rsidRDefault="00AB2CF4" w:rsidP="00DA7E08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 w:rsidRPr="00DA7E08">
        <w:rPr>
          <w:rFonts w:ascii="Times New Roman" w:hAnsi="Times New Roman" w:cs="Times New Roman"/>
          <w:sz w:val="24"/>
          <w:szCs w:val="24"/>
        </w:rPr>
        <w:fldChar w:fldCharType="begin"/>
      </w:r>
      <w:r w:rsidR="00865148" w:rsidRPr="00DA7E08">
        <w:rPr>
          <w:rFonts w:ascii="Times New Roman" w:hAnsi="Times New Roman" w:cs="Times New Roman"/>
          <w:sz w:val="24"/>
          <w:szCs w:val="24"/>
        </w:rPr>
        <w:instrText xml:space="preserve"> HYPERLINK "mailto:r.abubaker@squ.edu.om" </w:instrText>
      </w:r>
      <w:r w:rsidRPr="00DA7E08">
        <w:rPr>
          <w:rFonts w:ascii="Times New Roman" w:hAnsi="Times New Roman" w:cs="Times New Roman"/>
          <w:sz w:val="24"/>
          <w:szCs w:val="24"/>
        </w:rPr>
        <w:fldChar w:fldCharType="separate"/>
      </w:r>
      <w:proofErr w:type="spellStart"/>
      <w:r w:rsidR="00865148" w:rsidRPr="00DA7E08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r.abubaker@squ.edu.om</w:t>
      </w:r>
      <w:proofErr w:type="spellEnd"/>
      <w:r w:rsidRPr="00DA7E08">
        <w:rPr>
          <w:rFonts w:ascii="Times New Roman" w:hAnsi="Times New Roman" w:cs="Times New Roman"/>
          <w:sz w:val="24"/>
          <w:szCs w:val="24"/>
        </w:rPr>
        <w:fldChar w:fldCharType="end"/>
      </w:r>
    </w:p>
    <w:p w:rsidR="007B09FD" w:rsidRDefault="007B09FD" w:rsidP="009C7610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ster in Psychiatric and Mental Health</w:t>
      </w:r>
    </w:p>
    <w:p w:rsidR="00402F65" w:rsidRDefault="00402F65" w:rsidP="00402F6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ltan Qaboos </w:t>
      </w:r>
      <w:r w:rsidR="007B09FD">
        <w:rPr>
          <w:rFonts w:ascii="Times New Roman" w:hAnsi="Times New Roman" w:cs="Times New Roman"/>
          <w:sz w:val="24"/>
          <w:szCs w:val="24"/>
        </w:rPr>
        <w:t>University</w:t>
      </w:r>
    </w:p>
    <w:p w:rsidR="00402F65" w:rsidRDefault="00402F65" w:rsidP="00402F6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man – Muscat</w:t>
      </w:r>
    </w:p>
    <w:p w:rsidR="00182E02" w:rsidRPr="00BB1890" w:rsidRDefault="00182E02" w:rsidP="00402F65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&amp;</w:t>
      </w:r>
    </w:p>
    <w:p w:rsidR="00182E02" w:rsidRDefault="00182E02" w:rsidP="009C7610">
      <w:pPr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BB1890">
        <w:rPr>
          <w:rFonts w:ascii="Times New Roman" w:eastAsia="Times New Roman" w:hAnsi="Times New Roman" w:cs="Times New Roman"/>
          <w:sz w:val="24"/>
          <w:szCs w:val="24"/>
        </w:rPr>
        <w:t>Majd</w:t>
      </w:r>
      <w:proofErr w:type="spellEnd"/>
      <w:r w:rsidRPr="00BB1890">
        <w:rPr>
          <w:rFonts w:ascii="Times New Roman" w:eastAsia="Times New Roman" w:hAnsi="Times New Roman" w:cs="Times New Roman"/>
          <w:sz w:val="24"/>
          <w:szCs w:val="24"/>
        </w:rPr>
        <w:t xml:space="preserve"> T. Mrayyan Ph.D., Professor, Consultant of Nursing</w:t>
      </w:r>
    </w:p>
    <w:p w:rsidR="00402F65" w:rsidRPr="00BB1890" w:rsidRDefault="00402F65" w:rsidP="009C7610">
      <w:pPr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cond author</w:t>
      </w:r>
    </w:p>
    <w:p w:rsidR="00182E02" w:rsidRPr="00BB1890" w:rsidRDefault="00182E02" w:rsidP="009C7610">
      <w:pPr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1890">
        <w:rPr>
          <w:rFonts w:ascii="Times New Roman" w:eastAsia="Times New Roman" w:hAnsi="Times New Roman" w:cs="Times New Roman"/>
          <w:sz w:val="24"/>
          <w:szCs w:val="24"/>
        </w:rPr>
        <w:t xml:space="preserve">mmrayyan@hu.edu.jo </w:t>
      </w:r>
    </w:p>
    <w:p w:rsidR="00182E02" w:rsidRPr="00BB1890" w:rsidRDefault="00182E02" w:rsidP="009C7610">
      <w:pPr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1890">
        <w:rPr>
          <w:rFonts w:ascii="Times New Roman" w:eastAsia="Times New Roman" w:hAnsi="Times New Roman" w:cs="Times New Roman"/>
          <w:sz w:val="24"/>
          <w:szCs w:val="24"/>
        </w:rPr>
        <w:t>Faculty of Nursing</w:t>
      </w:r>
    </w:p>
    <w:p w:rsidR="00182E02" w:rsidRPr="00BB1890" w:rsidRDefault="00865148" w:rsidP="009C7610">
      <w:pPr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182E02" w:rsidRPr="00BB1890">
        <w:rPr>
          <w:rFonts w:ascii="Times New Roman" w:eastAsia="Times New Roman" w:hAnsi="Times New Roman" w:cs="Times New Roman"/>
          <w:sz w:val="24"/>
          <w:szCs w:val="24"/>
        </w:rPr>
        <w:t xml:space="preserve">Hashemite University </w:t>
      </w:r>
    </w:p>
    <w:p w:rsidR="00182E02" w:rsidRPr="00BB1890" w:rsidRDefault="00182E02" w:rsidP="009C7610">
      <w:pPr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1890">
        <w:rPr>
          <w:rFonts w:ascii="Times New Roman" w:eastAsia="Times New Roman" w:hAnsi="Times New Roman" w:cs="Times New Roman"/>
          <w:sz w:val="24"/>
          <w:szCs w:val="24"/>
        </w:rPr>
        <w:t xml:space="preserve">P.O. Box 150459, </w:t>
      </w:r>
    </w:p>
    <w:p w:rsidR="00182E02" w:rsidRDefault="00182E02" w:rsidP="009C7610">
      <w:pPr>
        <w:spacing w:after="0" w:line="480" w:lineRule="auto"/>
        <w:ind w:firstLine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BB1890">
        <w:rPr>
          <w:rFonts w:ascii="Times New Roman" w:eastAsia="Times New Roman" w:hAnsi="Times New Roman" w:cs="Times New Roman"/>
          <w:sz w:val="24"/>
          <w:szCs w:val="24"/>
        </w:rPr>
        <w:t>Zarqa-13115- Jordan</w:t>
      </w:r>
    </w:p>
    <w:p w:rsidR="00DA7E08" w:rsidRPr="00DA7E08" w:rsidRDefault="00865148" w:rsidP="00DA7E08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A7E08">
        <w:rPr>
          <w:rFonts w:ascii="Times New Roman" w:hAnsi="Times New Roman" w:cs="Times New Roman"/>
          <w:b/>
          <w:bCs/>
          <w:sz w:val="24"/>
          <w:szCs w:val="24"/>
        </w:rPr>
        <w:t>Corresponding Author</w:t>
      </w:r>
      <w:r w:rsidR="00DA7E08" w:rsidRPr="00DA7E08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DA7E08" w:rsidRDefault="00DA7E08" w:rsidP="00DA7E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B1890">
        <w:rPr>
          <w:rFonts w:ascii="Times New Roman" w:hAnsi="Times New Roman" w:cs="Times New Roman"/>
          <w:sz w:val="24"/>
          <w:szCs w:val="24"/>
        </w:rPr>
        <w:t>Rasha</w:t>
      </w:r>
      <w:proofErr w:type="spellEnd"/>
      <w:r w:rsidRPr="00BB1890">
        <w:rPr>
          <w:rFonts w:ascii="Times New Roman" w:hAnsi="Times New Roman" w:cs="Times New Roman"/>
          <w:sz w:val="24"/>
          <w:szCs w:val="24"/>
        </w:rPr>
        <w:t xml:space="preserve"> Abu-Baker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87B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BSN, MSN</w:t>
      </w:r>
    </w:p>
    <w:p w:rsidR="00865148" w:rsidRDefault="00865148" w:rsidP="00DA7E0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BB1890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4" w:history="1">
        <w:r w:rsidRPr="007E5DC7">
          <w:rPr>
            <w:rStyle w:val="Hyperlink"/>
            <w:rFonts w:ascii="Times New Roman" w:hAnsi="Times New Roman" w:cs="Times New Roman"/>
            <w:sz w:val="24"/>
            <w:szCs w:val="24"/>
          </w:rPr>
          <w:t>r.abubaker@squ.edu.om</w:t>
        </w:r>
      </w:hyperlink>
    </w:p>
    <w:p w:rsidR="004106F9" w:rsidRDefault="00E72D8E" w:rsidP="009C7610">
      <w:pPr>
        <w:spacing w:line="480" w:lineRule="auto"/>
      </w:pPr>
    </w:p>
    <w:sectPr w:rsidR="004106F9" w:rsidSect="00AB2CF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TQ2NDcwNzA1MTU1MjNT0lEKTi0uzszPAykwrAUAvCHO/iwAAAA="/>
  </w:docVars>
  <w:rsids>
    <w:rsidRoot w:val="00182E02"/>
    <w:rsid w:val="00182E02"/>
    <w:rsid w:val="00402F65"/>
    <w:rsid w:val="00487FB1"/>
    <w:rsid w:val="005F019B"/>
    <w:rsid w:val="00794BC7"/>
    <w:rsid w:val="007B09FD"/>
    <w:rsid w:val="00865148"/>
    <w:rsid w:val="009373DA"/>
    <w:rsid w:val="009C7610"/>
    <w:rsid w:val="00AB2CF4"/>
    <w:rsid w:val="00BC377E"/>
    <w:rsid w:val="00D85ACF"/>
    <w:rsid w:val="00DA7E08"/>
    <w:rsid w:val="00E72D8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82E02"/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B09F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65148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79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r.abubaker@squ.edu.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-YAZEED</dc:creator>
  <cp:lastModifiedBy>Sushma</cp:lastModifiedBy>
  <cp:revision>2</cp:revision>
  <dcterms:created xsi:type="dcterms:W3CDTF">2021-04-13T18:11:00Z</dcterms:created>
  <dcterms:modified xsi:type="dcterms:W3CDTF">2021-04-13T18:11:00Z</dcterms:modified>
</cp:coreProperties>
</file>